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4DD83" w14:textId="77777777" w:rsidR="00C13AC0" w:rsidRDefault="004F5BA7" w:rsidP="004F5B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OORPARK COLLEGE FOUNDATION</w:t>
      </w:r>
    </w:p>
    <w:p w14:paraId="6882A6D4" w14:textId="54EB397C" w:rsidR="004F5BA7" w:rsidRDefault="00092F95" w:rsidP="004F5BA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OARD</w:t>
      </w:r>
      <w:r w:rsidR="004D1146">
        <w:rPr>
          <w:b/>
          <w:sz w:val="28"/>
          <w:szCs w:val="28"/>
        </w:rPr>
        <w:t xml:space="preserve"> OF DIRECTORS </w:t>
      </w:r>
      <w:r w:rsidR="00315109">
        <w:rPr>
          <w:b/>
          <w:sz w:val="28"/>
          <w:szCs w:val="28"/>
        </w:rPr>
        <w:t>MEETING</w:t>
      </w:r>
    </w:p>
    <w:p w14:paraId="774714B7" w14:textId="62CB84D4" w:rsidR="004F5BA7" w:rsidRDefault="004D1146" w:rsidP="001075C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dnesday</w:t>
      </w:r>
      <w:r w:rsidR="00092F95">
        <w:rPr>
          <w:b/>
          <w:sz w:val="28"/>
          <w:szCs w:val="28"/>
        </w:rPr>
        <w:t xml:space="preserve">, </w:t>
      </w:r>
      <w:r w:rsidR="00ED4CC7">
        <w:rPr>
          <w:b/>
          <w:sz w:val="28"/>
          <w:szCs w:val="28"/>
        </w:rPr>
        <w:t>April 7,</w:t>
      </w:r>
      <w:r w:rsidR="00092F95">
        <w:rPr>
          <w:b/>
          <w:sz w:val="28"/>
          <w:szCs w:val="28"/>
        </w:rPr>
        <w:t xml:space="preserve"> </w:t>
      </w:r>
      <w:r w:rsidR="00EF2FA9">
        <w:rPr>
          <w:b/>
          <w:sz w:val="28"/>
          <w:szCs w:val="28"/>
        </w:rPr>
        <w:t>202</w:t>
      </w:r>
      <w:r w:rsidR="001B2285">
        <w:rPr>
          <w:b/>
          <w:sz w:val="28"/>
          <w:szCs w:val="28"/>
        </w:rPr>
        <w:t>1</w:t>
      </w:r>
    </w:p>
    <w:p w14:paraId="7CF29A6D" w14:textId="77777777" w:rsidR="00EF2FA9" w:rsidRDefault="00EF2FA9" w:rsidP="004F5BA7">
      <w:pPr>
        <w:jc w:val="center"/>
        <w:rPr>
          <w:b/>
          <w:sz w:val="28"/>
          <w:szCs w:val="28"/>
        </w:rPr>
      </w:pPr>
    </w:p>
    <w:p w14:paraId="021B41CF" w14:textId="77777777" w:rsidR="00EF2FA9" w:rsidRPr="00EF2FA9" w:rsidRDefault="00EF2FA9" w:rsidP="00EF2FA9">
      <w:pPr>
        <w:jc w:val="center"/>
        <w:rPr>
          <w:b/>
        </w:rPr>
      </w:pPr>
      <w:r w:rsidRPr="00EF2FA9">
        <w:rPr>
          <w:b/>
        </w:rPr>
        <w:t>Board of Directors Meeting</w:t>
      </w:r>
    </w:p>
    <w:p w14:paraId="6AB85F90" w14:textId="5C83A80B" w:rsidR="00EF2FA9" w:rsidRPr="00EF2FA9" w:rsidRDefault="00092F95" w:rsidP="00EF2FA9">
      <w:pPr>
        <w:jc w:val="center"/>
        <w:rPr>
          <w:b/>
        </w:rPr>
      </w:pPr>
      <w:r>
        <w:rPr>
          <w:b/>
        </w:rPr>
        <w:t>7</w:t>
      </w:r>
      <w:r w:rsidR="00EF2FA9" w:rsidRPr="00EF2FA9">
        <w:rPr>
          <w:b/>
        </w:rPr>
        <w:t>:30-</w:t>
      </w:r>
      <w:r>
        <w:rPr>
          <w:b/>
        </w:rPr>
        <w:t>8</w:t>
      </w:r>
      <w:r w:rsidR="00EF2FA9" w:rsidRPr="00EF2FA9">
        <w:rPr>
          <w:b/>
        </w:rPr>
        <w:t>:30am</w:t>
      </w:r>
    </w:p>
    <w:p w14:paraId="3E370E74" w14:textId="77777777" w:rsidR="00EF2FA9" w:rsidRPr="00EF2FA9" w:rsidRDefault="008440E9" w:rsidP="00EF2FA9">
      <w:pPr>
        <w:jc w:val="center"/>
        <w:rPr>
          <w:b/>
        </w:rPr>
      </w:pPr>
      <w:r>
        <w:rPr>
          <w:b/>
        </w:rPr>
        <w:t>Zoom Meeting</w:t>
      </w:r>
    </w:p>
    <w:p w14:paraId="61323B46" w14:textId="77777777" w:rsidR="004F5BA7" w:rsidRPr="00EF2FA9" w:rsidRDefault="004F5BA7" w:rsidP="004F5BA7">
      <w:pPr>
        <w:jc w:val="center"/>
        <w:rPr>
          <w:b/>
        </w:rPr>
      </w:pPr>
    </w:p>
    <w:p w14:paraId="5F18E30A" w14:textId="77777777" w:rsidR="00407B10" w:rsidRPr="00EF2FA9" w:rsidRDefault="00407B10" w:rsidP="004F5BA7">
      <w:pPr>
        <w:jc w:val="center"/>
        <w:rPr>
          <w:b/>
        </w:rPr>
      </w:pPr>
    </w:p>
    <w:p w14:paraId="58CAE513" w14:textId="70FD923E" w:rsidR="004F5BA7" w:rsidRPr="00EF2FA9" w:rsidRDefault="00315109" w:rsidP="00EF2FA9">
      <w:pPr>
        <w:pStyle w:val="ListParagraph"/>
        <w:numPr>
          <w:ilvl w:val="0"/>
          <w:numId w:val="11"/>
        </w:numPr>
      </w:pPr>
      <w:r w:rsidRPr="00EF2FA9">
        <w:rPr>
          <w:b/>
        </w:rPr>
        <w:t>Meeting Called to Order</w:t>
      </w:r>
      <w:r w:rsidR="00092F95">
        <w:rPr>
          <w:b/>
        </w:rPr>
        <w:tab/>
      </w:r>
      <w:r w:rsidR="00092F95">
        <w:rPr>
          <w:b/>
        </w:rPr>
        <w:tab/>
      </w:r>
      <w:r w:rsidR="00092F95">
        <w:rPr>
          <w:b/>
        </w:rPr>
        <w:tab/>
      </w:r>
      <w:r w:rsidR="00092F95">
        <w:rPr>
          <w:b/>
        </w:rPr>
        <w:tab/>
      </w:r>
      <w:r w:rsidR="001454D5" w:rsidRPr="00EF2FA9">
        <w:rPr>
          <w:b/>
        </w:rPr>
        <w:tab/>
      </w:r>
      <w:r w:rsidR="008B661D">
        <w:rPr>
          <w:b/>
        </w:rPr>
        <w:tab/>
      </w:r>
      <w:r w:rsidR="001A039C" w:rsidRPr="00EF2FA9">
        <w:t>J. Haney</w:t>
      </w:r>
    </w:p>
    <w:p w14:paraId="0EEA7F3D" w14:textId="02AA88EA" w:rsidR="00092F95" w:rsidRDefault="00092F95" w:rsidP="00E5508A">
      <w:pPr>
        <w:pStyle w:val="ListParagraph"/>
        <w:numPr>
          <w:ilvl w:val="0"/>
          <w:numId w:val="13"/>
        </w:numPr>
        <w:ind w:left="1080"/>
      </w:pPr>
      <w:r>
        <w:t>Approv</w:t>
      </w:r>
      <w:r w:rsidR="00A26662">
        <w:t>al of</w:t>
      </w:r>
      <w:r>
        <w:t xml:space="preserve"> the Agenda</w:t>
      </w:r>
    </w:p>
    <w:p w14:paraId="4A964CA6" w14:textId="77777777" w:rsidR="00092F95" w:rsidRDefault="00092F95" w:rsidP="00092F95">
      <w:pPr>
        <w:pStyle w:val="ListParagraph"/>
      </w:pPr>
    </w:p>
    <w:p w14:paraId="25E650D0" w14:textId="68C49DB3" w:rsidR="007F2E6F" w:rsidRPr="00EF2FA9" w:rsidRDefault="00315109" w:rsidP="00EF2FA9">
      <w:pPr>
        <w:pStyle w:val="ListParagraph"/>
        <w:numPr>
          <w:ilvl w:val="0"/>
          <w:numId w:val="11"/>
        </w:numPr>
      </w:pPr>
      <w:r w:rsidRPr="00EF2FA9">
        <w:rPr>
          <w:b/>
        </w:rPr>
        <w:t>Approval of Minutes</w:t>
      </w:r>
      <w:r w:rsidR="009F298B">
        <w:rPr>
          <w:b/>
        </w:rPr>
        <w:t xml:space="preserve"> &amp; meeting times</w:t>
      </w:r>
      <w:r w:rsidR="00510D17" w:rsidRPr="00EF2FA9">
        <w:tab/>
      </w:r>
      <w:r w:rsidR="00510D17" w:rsidRPr="00EF2FA9">
        <w:tab/>
      </w:r>
      <w:r w:rsidR="00510D17" w:rsidRPr="00EF2FA9">
        <w:tab/>
      </w:r>
      <w:r w:rsidR="00510D17" w:rsidRPr="00EF2FA9">
        <w:tab/>
      </w:r>
      <w:r w:rsidR="008B661D">
        <w:tab/>
      </w:r>
      <w:r w:rsidR="0095205E">
        <w:t>J. Haney</w:t>
      </w:r>
    </w:p>
    <w:p w14:paraId="0FB6FDBA" w14:textId="1F1F4D3F" w:rsidR="00C43C7E" w:rsidRDefault="00092F95" w:rsidP="00E5508A">
      <w:pPr>
        <w:pStyle w:val="ListParagraph"/>
        <w:numPr>
          <w:ilvl w:val="0"/>
          <w:numId w:val="14"/>
        </w:numPr>
        <w:ind w:left="1080"/>
      </w:pPr>
      <w:bookmarkStart w:id="0" w:name="_Hlk59184790"/>
      <w:r>
        <w:t>Approv</w:t>
      </w:r>
      <w:r w:rsidR="00A26662">
        <w:t xml:space="preserve">al of </w:t>
      </w:r>
      <w:r>
        <w:t xml:space="preserve">the </w:t>
      </w:r>
      <w:r w:rsidR="00252BC9">
        <w:t>March</w:t>
      </w:r>
      <w:r w:rsidR="0095205E">
        <w:t xml:space="preserve"> 3</w:t>
      </w:r>
      <w:r w:rsidR="009F298B">
        <w:t>,</w:t>
      </w:r>
      <w:r>
        <w:t xml:space="preserve"> 202</w:t>
      </w:r>
      <w:r w:rsidR="00A26662">
        <w:t>1</w:t>
      </w:r>
      <w:r>
        <w:t xml:space="preserve"> Minutes</w:t>
      </w:r>
    </w:p>
    <w:bookmarkEnd w:id="0"/>
    <w:p w14:paraId="5878E41C" w14:textId="77777777" w:rsidR="00092F95" w:rsidRPr="00EF2FA9" w:rsidRDefault="00092F95" w:rsidP="00092F95">
      <w:pPr>
        <w:pStyle w:val="ListParagraph"/>
      </w:pPr>
    </w:p>
    <w:p w14:paraId="7A308AF4" w14:textId="68E95F95" w:rsidR="001A039C" w:rsidRDefault="001A039C" w:rsidP="00EF2FA9">
      <w:pPr>
        <w:pStyle w:val="ListParagraph"/>
        <w:numPr>
          <w:ilvl w:val="0"/>
          <w:numId w:val="11"/>
        </w:numPr>
      </w:pPr>
      <w:r w:rsidRPr="00EF2FA9">
        <w:rPr>
          <w:b/>
        </w:rPr>
        <w:t>Chair Report</w:t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="008B661D">
        <w:rPr>
          <w:b/>
        </w:rPr>
        <w:tab/>
      </w:r>
      <w:r w:rsidRPr="00EF2FA9">
        <w:t>J. Haney</w:t>
      </w:r>
    </w:p>
    <w:p w14:paraId="3E502A26" w14:textId="55C22F58" w:rsidR="004158AB" w:rsidRDefault="004158AB" w:rsidP="004158AB">
      <w:pPr>
        <w:pStyle w:val="ListParagraph"/>
        <w:numPr>
          <w:ilvl w:val="0"/>
          <w:numId w:val="15"/>
        </w:numPr>
      </w:pPr>
      <w:r>
        <w:t>Annual Campaign Update</w:t>
      </w:r>
      <w:r w:rsidR="00E5508A">
        <w:tab/>
      </w:r>
      <w:r w:rsidR="00E5508A">
        <w:tab/>
      </w:r>
      <w:r w:rsidR="00E5508A">
        <w:tab/>
      </w:r>
      <w:r w:rsidR="00E5508A">
        <w:tab/>
      </w:r>
      <w:r w:rsidR="00E5508A">
        <w:tab/>
      </w:r>
      <w:r w:rsidR="00E5508A">
        <w:tab/>
        <w:t>J. Haney</w:t>
      </w:r>
    </w:p>
    <w:p w14:paraId="35120A18" w14:textId="04A319BB" w:rsidR="0095205E" w:rsidRPr="00EF2FA9" w:rsidRDefault="00E5508A" w:rsidP="00252BC9">
      <w:pPr>
        <w:pStyle w:val="ListParagraph"/>
        <w:ind w:left="1080"/>
      </w:pPr>
      <w:r>
        <w:tab/>
      </w:r>
    </w:p>
    <w:p w14:paraId="334FB04C" w14:textId="2AE850FD" w:rsidR="00053606" w:rsidRPr="00EF2FA9" w:rsidRDefault="008B661D" w:rsidP="0059565F">
      <w:pPr>
        <w:tabs>
          <w:tab w:val="left" w:pos="5341"/>
        </w:tabs>
      </w:pPr>
      <w:r>
        <w:tab/>
      </w:r>
    </w:p>
    <w:p w14:paraId="132B1E9E" w14:textId="2D77D314" w:rsidR="00053606" w:rsidRPr="00EF2FA9" w:rsidRDefault="00053606" w:rsidP="00EF2FA9">
      <w:pPr>
        <w:pStyle w:val="ListParagraph"/>
        <w:numPr>
          <w:ilvl w:val="0"/>
          <w:numId w:val="11"/>
        </w:numPr>
        <w:rPr>
          <w:b/>
        </w:rPr>
      </w:pPr>
      <w:r w:rsidRPr="00EF2FA9">
        <w:rPr>
          <w:b/>
        </w:rPr>
        <w:t>College President’s Report</w:t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="008B661D">
        <w:rPr>
          <w:b/>
        </w:rPr>
        <w:tab/>
      </w:r>
      <w:r w:rsidR="00B278DA" w:rsidRPr="00EF2FA9">
        <w:t>J. Sokenu</w:t>
      </w:r>
    </w:p>
    <w:p w14:paraId="438B0A88" w14:textId="03AA72C7" w:rsidR="0095205E" w:rsidRDefault="00252BC9" w:rsidP="00252BC9">
      <w:pPr>
        <w:pStyle w:val="ListParagraph"/>
        <w:numPr>
          <w:ilvl w:val="1"/>
          <w:numId w:val="11"/>
        </w:numPr>
        <w:ind w:left="1080"/>
      </w:pPr>
      <w:r>
        <w:t>EATM pass through and indirect payment to the Foundation</w:t>
      </w:r>
    </w:p>
    <w:p w14:paraId="3D01E0EF" w14:textId="577024A6" w:rsidR="00252BC9" w:rsidRDefault="00252BC9" w:rsidP="00252BC9">
      <w:pPr>
        <w:pStyle w:val="ListParagraph"/>
        <w:numPr>
          <w:ilvl w:val="1"/>
          <w:numId w:val="11"/>
        </w:numPr>
        <w:ind w:left="1080"/>
      </w:pPr>
      <w:r>
        <w:t>AHSV proposal</w:t>
      </w:r>
    </w:p>
    <w:p w14:paraId="7842400D" w14:textId="77777777" w:rsidR="00947405" w:rsidRPr="00EF2FA9" w:rsidRDefault="00947405" w:rsidP="00947405"/>
    <w:p w14:paraId="20A03CD1" w14:textId="06C869E0" w:rsidR="00947405" w:rsidRPr="00A26662" w:rsidRDefault="00092F95" w:rsidP="00EF2FA9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Board Development Committee</w:t>
      </w:r>
      <w:r w:rsidR="00947405" w:rsidRPr="00EF2FA9">
        <w:rPr>
          <w:b/>
        </w:rPr>
        <w:tab/>
      </w:r>
      <w:r w:rsidR="00947405" w:rsidRPr="00EF2FA9">
        <w:rPr>
          <w:b/>
        </w:rPr>
        <w:tab/>
      </w:r>
      <w:r w:rsidR="00947405" w:rsidRPr="00EF2FA9">
        <w:rPr>
          <w:b/>
        </w:rPr>
        <w:tab/>
      </w:r>
      <w:r w:rsidR="00947405" w:rsidRPr="00EF2FA9">
        <w:rPr>
          <w:b/>
        </w:rPr>
        <w:tab/>
      </w:r>
      <w:r w:rsidR="008B661D">
        <w:rPr>
          <w:b/>
        </w:rPr>
        <w:tab/>
      </w:r>
      <w:r>
        <w:t>T. Weaver</w:t>
      </w:r>
    </w:p>
    <w:p w14:paraId="198DAA0C" w14:textId="4A22FE13" w:rsidR="00A26662" w:rsidRPr="00252BC9" w:rsidRDefault="00252BC9" w:rsidP="0095205E">
      <w:pPr>
        <w:pStyle w:val="ListParagraph"/>
        <w:numPr>
          <w:ilvl w:val="1"/>
          <w:numId w:val="11"/>
        </w:numPr>
        <w:ind w:left="1080"/>
        <w:rPr>
          <w:b/>
        </w:rPr>
      </w:pPr>
      <w:r>
        <w:rPr>
          <w:bCs/>
        </w:rPr>
        <w:t>Executive Committee changes to the Bylaws</w:t>
      </w:r>
    </w:p>
    <w:p w14:paraId="69EE13DA" w14:textId="11047401" w:rsidR="00252BC9" w:rsidRDefault="00252BC9" w:rsidP="0095205E">
      <w:pPr>
        <w:pStyle w:val="ListParagraph"/>
        <w:numPr>
          <w:ilvl w:val="1"/>
          <w:numId w:val="11"/>
        </w:numPr>
        <w:ind w:left="1080"/>
        <w:rPr>
          <w:bCs/>
        </w:rPr>
      </w:pPr>
      <w:r w:rsidRPr="00252BC9">
        <w:rPr>
          <w:bCs/>
        </w:rPr>
        <w:t>Additional cleanup to the Bylaws</w:t>
      </w:r>
    </w:p>
    <w:p w14:paraId="72E2F931" w14:textId="383CC579" w:rsidR="00252BC9" w:rsidRDefault="00252BC9" w:rsidP="0095205E">
      <w:pPr>
        <w:pStyle w:val="ListParagraph"/>
        <w:numPr>
          <w:ilvl w:val="1"/>
          <w:numId w:val="11"/>
        </w:numPr>
        <w:ind w:left="1080"/>
        <w:rPr>
          <w:bCs/>
        </w:rPr>
      </w:pPr>
      <w:r>
        <w:rPr>
          <w:bCs/>
        </w:rPr>
        <w:t>Advisory Committee</w:t>
      </w:r>
    </w:p>
    <w:p w14:paraId="0E707A38" w14:textId="6512285B" w:rsidR="00252BC9" w:rsidRDefault="00252BC9" w:rsidP="0095205E">
      <w:pPr>
        <w:pStyle w:val="ListParagraph"/>
        <w:numPr>
          <w:ilvl w:val="1"/>
          <w:numId w:val="11"/>
        </w:numPr>
        <w:ind w:left="1080"/>
        <w:rPr>
          <w:bCs/>
        </w:rPr>
      </w:pPr>
      <w:r>
        <w:rPr>
          <w:bCs/>
        </w:rPr>
        <w:t>Honorary Board positions</w:t>
      </w:r>
    </w:p>
    <w:p w14:paraId="65ACC436" w14:textId="3523BEDE" w:rsidR="00252BC9" w:rsidRPr="00252BC9" w:rsidRDefault="00252BC9" w:rsidP="0095205E">
      <w:pPr>
        <w:pStyle w:val="ListParagraph"/>
        <w:numPr>
          <w:ilvl w:val="1"/>
          <w:numId w:val="11"/>
        </w:numPr>
        <w:ind w:left="1080"/>
        <w:rPr>
          <w:bCs/>
        </w:rPr>
      </w:pPr>
      <w:r>
        <w:rPr>
          <w:bCs/>
        </w:rPr>
        <w:t>2021-2022 Board Officer Elections</w:t>
      </w:r>
    </w:p>
    <w:p w14:paraId="63AF8292" w14:textId="77777777" w:rsidR="00092F95" w:rsidRPr="00092F95" w:rsidRDefault="00092F95" w:rsidP="00092F95">
      <w:pPr>
        <w:pStyle w:val="ListParagraph"/>
        <w:rPr>
          <w:b/>
        </w:rPr>
      </w:pPr>
    </w:p>
    <w:p w14:paraId="1D3A6132" w14:textId="57FC51CA" w:rsidR="00092F95" w:rsidRPr="00092F95" w:rsidRDefault="00092F95" w:rsidP="00EF2FA9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Alumni Committe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B661D">
        <w:rPr>
          <w:b/>
        </w:rPr>
        <w:tab/>
      </w:r>
      <w:r w:rsidR="004158AB">
        <w:rPr>
          <w:bCs/>
        </w:rPr>
        <w:t>J</w:t>
      </w:r>
      <w:r w:rsidR="008F2EA7">
        <w:rPr>
          <w:bCs/>
        </w:rPr>
        <w:t>.</w:t>
      </w:r>
      <w:r w:rsidR="004158AB">
        <w:rPr>
          <w:bCs/>
        </w:rPr>
        <w:t xml:space="preserve"> </w:t>
      </w:r>
      <w:proofErr w:type="spellStart"/>
      <w:r w:rsidR="008F2EA7">
        <w:rPr>
          <w:bCs/>
        </w:rPr>
        <w:t>Sokenu</w:t>
      </w:r>
      <w:proofErr w:type="spellEnd"/>
      <w:r w:rsidR="008B661D">
        <w:rPr>
          <w:bCs/>
        </w:rPr>
        <w:t xml:space="preserve"> &amp; J.</w:t>
      </w:r>
      <w:r w:rsidR="00964C1E">
        <w:rPr>
          <w:bCs/>
        </w:rPr>
        <w:t xml:space="preserve"> </w:t>
      </w:r>
      <w:r w:rsidR="008B661D">
        <w:rPr>
          <w:bCs/>
        </w:rPr>
        <w:t>Peplinski</w:t>
      </w:r>
    </w:p>
    <w:p w14:paraId="6D3C17D4" w14:textId="77777777" w:rsidR="00092F95" w:rsidRPr="00092F95" w:rsidRDefault="00092F95" w:rsidP="00092F95">
      <w:pPr>
        <w:pStyle w:val="ListParagraph"/>
        <w:rPr>
          <w:b/>
        </w:rPr>
      </w:pPr>
    </w:p>
    <w:p w14:paraId="663DD5B3" w14:textId="459D83BE" w:rsidR="00092F95" w:rsidRPr="00092F95" w:rsidRDefault="00252BC9" w:rsidP="00EF2FA9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Budget &amp; Investment Committee</w:t>
      </w:r>
      <w:r>
        <w:rPr>
          <w:b/>
        </w:rPr>
        <w:tab/>
      </w:r>
      <w:r w:rsidR="00092F95">
        <w:rPr>
          <w:b/>
        </w:rPr>
        <w:tab/>
      </w:r>
      <w:r w:rsidR="00092F95">
        <w:rPr>
          <w:b/>
        </w:rPr>
        <w:tab/>
      </w:r>
      <w:r w:rsidR="00092F95">
        <w:rPr>
          <w:b/>
        </w:rPr>
        <w:tab/>
      </w:r>
      <w:r w:rsidR="00092F95" w:rsidRPr="00092F95">
        <w:rPr>
          <w:bCs/>
        </w:rPr>
        <w:tab/>
      </w:r>
      <w:r w:rsidR="00A26662">
        <w:rPr>
          <w:bCs/>
        </w:rPr>
        <w:t>T. Weaver</w:t>
      </w:r>
      <w:r w:rsidR="008B661D">
        <w:rPr>
          <w:bCs/>
        </w:rPr>
        <w:t xml:space="preserve"> &amp; J. Clark</w:t>
      </w:r>
    </w:p>
    <w:p w14:paraId="43AEB10A" w14:textId="46D3ED75" w:rsidR="008F2EA7" w:rsidRDefault="00A26662" w:rsidP="0095205E">
      <w:pPr>
        <w:pStyle w:val="ListParagraph"/>
        <w:numPr>
          <w:ilvl w:val="0"/>
          <w:numId w:val="16"/>
        </w:numPr>
        <w:ind w:left="1170" w:hanging="450"/>
      </w:pPr>
      <w:r>
        <w:t>Monthly financials</w:t>
      </w:r>
    </w:p>
    <w:p w14:paraId="4B498EC0" w14:textId="4D39522E" w:rsidR="00252BC9" w:rsidRDefault="00252BC9" w:rsidP="0095205E">
      <w:pPr>
        <w:pStyle w:val="ListParagraph"/>
        <w:numPr>
          <w:ilvl w:val="0"/>
          <w:numId w:val="16"/>
        </w:numPr>
        <w:ind w:left="1170" w:hanging="450"/>
      </w:pPr>
      <w:r>
        <w:t>Investment Policy Review</w:t>
      </w:r>
    </w:p>
    <w:p w14:paraId="6F536703" w14:textId="77777777" w:rsidR="00092F95" w:rsidRPr="00092F95" w:rsidRDefault="00092F95" w:rsidP="00092F95">
      <w:pPr>
        <w:pStyle w:val="ListParagraph"/>
        <w:rPr>
          <w:b/>
        </w:rPr>
      </w:pPr>
    </w:p>
    <w:p w14:paraId="493AC990" w14:textId="22DCFE58" w:rsidR="00092F95" w:rsidRPr="00EF2FA9" w:rsidRDefault="00092F95" w:rsidP="00EF2FA9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Marketing Committe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092F95">
        <w:rPr>
          <w:bCs/>
        </w:rPr>
        <w:t>M. Hoffman</w:t>
      </w:r>
    </w:p>
    <w:p w14:paraId="3E49EEC6" w14:textId="77777777" w:rsidR="0078667C" w:rsidRPr="00EF2FA9" w:rsidRDefault="0078667C" w:rsidP="0059565F">
      <w:pPr>
        <w:rPr>
          <w:b/>
        </w:rPr>
      </w:pPr>
    </w:p>
    <w:p w14:paraId="3559FB65" w14:textId="77777777" w:rsidR="004C5C1E" w:rsidRPr="00EF2FA9" w:rsidRDefault="004C5C1E" w:rsidP="00EF2FA9">
      <w:pPr>
        <w:pStyle w:val="ListParagraph"/>
        <w:numPr>
          <w:ilvl w:val="0"/>
          <w:numId w:val="11"/>
        </w:numPr>
      </w:pPr>
      <w:r w:rsidRPr="00EF2FA9">
        <w:rPr>
          <w:b/>
        </w:rPr>
        <w:t>Pending Business</w:t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="001A039C" w:rsidRPr="00EF2FA9">
        <w:t>J. Haney</w:t>
      </w:r>
    </w:p>
    <w:p w14:paraId="580E26E2" w14:textId="77777777" w:rsidR="004C5C1E" w:rsidRPr="00EF2FA9" w:rsidRDefault="004C5C1E" w:rsidP="0059565F"/>
    <w:p w14:paraId="31F69A19" w14:textId="77777777" w:rsidR="00053606" w:rsidRDefault="004C5C1E" w:rsidP="00EF2FA9">
      <w:pPr>
        <w:pStyle w:val="ListParagraph"/>
        <w:numPr>
          <w:ilvl w:val="0"/>
          <w:numId w:val="11"/>
        </w:numPr>
      </w:pPr>
      <w:r w:rsidRPr="00EF2FA9">
        <w:rPr>
          <w:b/>
        </w:rPr>
        <w:t>New Business</w:t>
      </w:r>
      <w:r w:rsidRPr="00EF2FA9">
        <w:rPr>
          <w:b/>
        </w:rPr>
        <w:tab/>
      </w:r>
      <w:r w:rsidRPr="00EF2FA9">
        <w:rPr>
          <w:b/>
        </w:rPr>
        <w:tab/>
      </w:r>
      <w:r w:rsidRPr="00EF2FA9">
        <w:rPr>
          <w:b/>
        </w:rPr>
        <w:tab/>
      </w:r>
      <w:r w:rsidR="00053606" w:rsidRPr="00EF2FA9">
        <w:tab/>
      </w:r>
      <w:r w:rsidR="00053606" w:rsidRPr="00EF2FA9">
        <w:tab/>
      </w:r>
      <w:r w:rsidR="00053606" w:rsidRPr="00EF2FA9">
        <w:tab/>
      </w:r>
      <w:r w:rsidR="00053606" w:rsidRPr="00EF2FA9">
        <w:tab/>
      </w:r>
      <w:r w:rsidR="00053606" w:rsidRPr="00EF2FA9">
        <w:tab/>
      </w:r>
      <w:r w:rsidR="001A039C" w:rsidRPr="00EF2FA9">
        <w:t>J. Haney</w:t>
      </w:r>
    </w:p>
    <w:p w14:paraId="77353EF3" w14:textId="77777777" w:rsidR="004E472B" w:rsidRPr="00EF2FA9" w:rsidRDefault="004E472B" w:rsidP="0059565F"/>
    <w:p w14:paraId="50BCD654" w14:textId="77777777" w:rsidR="00D54DDB" w:rsidRPr="00EF2FA9" w:rsidRDefault="00315109" w:rsidP="00503F78">
      <w:pPr>
        <w:pStyle w:val="ListParagraph"/>
        <w:numPr>
          <w:ilvl w:val="0"/>
          <w:numId w:val="1"/>
        </w:numPr>
      </w:pPr>
      <w:r w:rsidRPr="00EF2FA9">
        <w:rPr>
          <w:b/>
        </w:rPr>
        <w:t>Adjourn</w:t>
      </w:r>
      <w:r w:rsidRPr="00EF2FA9">
        <w:tab/>
      </w:r>
      <w:r w:rsidRPr="00EF2FA9">
        <w:tab/>
      </w:r>
      <w:r w:rsidRPr="00EF2FA9">
        <w:tab/>
      </w:r>
      <w:r w:rsidRPr="00EF2FA9">
        <w:tab/>
      </w:r>
      <w:r w:rsidRPr="00EF2FA9">
        <w:tab/>
      </w:r>
      <w:r w:rsidRPr="00EF2FA9">
        <w:tab/>
      </w:r>
      <w:r w:rsidRPr="00EF2FA9">
        <w:tab/>
      </w:r>
      <w:r w:rsidRPr="00EF2FA9">
        <w:tab/>
      </w:r>
      <w:r w:rsidR="001A039C" w:rsidRPr="00EF2FA9">
        <w:t>J. Haney</w:t>
      </w:r>
    </w:p>
    <w:p w14:paraId="77773DA3" w14:textId="77777777" w:rsidR="00D54DDB" w:rsidRPr="00EF2FA9" w:rsidRDefault="00D54DDB" w:rsidP="0059565F"/>
    <w:p w14:paraId="34849059" w14:textId="77777777" w:rsidR="0059565F" w:rsidRPr="00EF2FA9" w:rsidRDefault="0059565F" w:rsidP="008301A3"/>
    <w:p w14:paraId="5CA2832B" w14:textId="77777777" w:rsidR="0059565F" w:rsidRPr="00EF2FA9" w:rsidRDefault="0059565F" w:rsidP="0059565F">
      <w:pPr>
        <w:jc w:val="center"/>
      </w:pPr>
      <w:r w:rsidRPr="00EF2FA9">
        <w:rPr>
          <w:b/>
          <w:u w:val="single"/>
        </w:rPr>
        <w:t>NEXT BOARD MEETING</w:t>
      </w:r>
      <w:r w:rsidRPr="00EF2FA9">
        <w:t>:</w:t>
      </w:r>
    </w:p>
    <w:p w14:paraId="618EE47B" w14:textId="6A90A17F" w:rsidR="0059565F" w:rsidRPr="00EF2FA9" w:rsidRDefault="00F6232B" w:rsidP="0059565F">
      <w:pPr>
        <w:jc w:val="center"/>
      </w:pPr>
      <w:r w:rsidRPr="00EF2FA9">
        <w:t xml:space="preserve">Wednesday, </w:t>
      </w:r>
      <w:r w:rsidR="00252BC9">
        <w:t>May 5</w:t>
      </w:r>
      <w:r w:rsidR="004158AB">
        <w:t>,</w:t>
      </w:r>
      <w:r w:rsidR="00EF2FA9">
        <w:t xml:space="preserve"> 202</w:t>
      </w:r>
      <w:r w:rsidR="00B86F9D">
        <w:t>1</w:t>
      </w:r>
    </w:p>
    <w:p w14:paraId="41E0370C" w14:textId="7C84A605" w:rsidR="00E449F7" w:rsidRPr="00EF2FA9" w:rsidRDefault="00092F95" w:rsidP="0059565F">
      <w:pPr>
        <w:jc w:val="center"/>
      </w:pPr>
      <w:r>
        <w:t>7</w:t>
      </w:r>
      <w:r w:rsidR="00EF2FA9">
        <w:t>:30</w:t>
      </w:r>
      <w:r w:rsidR="0059565F" w:rsidRPr="00EF2FA9">
        <w:t xml:space="preserve"> </w:t>
      </w:r>
      <w:r w:rsidR="00F86A21" w:rsidRPr="00EF2FA9">
        <w:t>a</w:t>
      </w:r>
      <w:r w:rsidR="0059565F" w:rsidRPr="00EF2FA9">
        <w:t>.</w:t>
      </w:r>
      <w:r w:rsidR="00F86A21" w:rsidRPr="00EF2FA9">
        <w:t>m</w:t>
      </w:r>
      <w:r w:rsidR="0059565F" w:rsidRPr="00EF2FA9">
        <w:t xml:space="preserve">. </w:t>
      </w:r>
      <w:r w:rsidR="008440E9">
        <w:t>–</w:t>
      </w:r>
      <w:r w:rsidR="0059565F" w:rsidRPr="00EF2FA9">
        <w:t xml:space="preserve"> </w:t>
      </w:r>
      <w:r w:rsidR="008440E9">
        <w:t>Zoom Meeting</w:t>
      </w:r>
    </w:p>
    <w:sectPr w:rsidR="00E449F7" w:rsidRPr="00EF2FA9" w:rsidSect="0027548D">
      <w:headerReference w:type="default" r:id="rId8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834B9" w14:textId="77777777" w:rsidR="00F51802" w:rsidRDefault="00F51802" w:rsidP="004E3C8C">
      <w:r>
        <w:separator/>
      </w:r>
    </w:p>
  </w:endnote>
  <w:endnote w:type="continuationSeparator" w:id="0">
    <w:p w14:paraId="10F9170E" w14:textId="77777777" w:rsidR="00F51802" w:rsidRDefault="00F51802" w:rsidP="004E3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666A33" w14:textId="77777777" w:rsidR="00F51802" w:rsidRDefault="00F51802" w:rsidP="004E3C8C">
      <w:r>
        <w:separator/>
      </w:r>
    </w:p>
  </w:footnote>
  <w:footnote w:type="continuationSeparator" w:id="0">
    <w:p w14:paraId="08704D63" w14:textId="77777777" w:rsidR="00F51802" w:rsidRDefault="00F51802" w:rsidP="004E3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7DC3C" w14:textId="77777777" w:rsidR="004E3C8C" w:rsidRDefault="004E3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E21B3"/>
    <w:multiLevelType w:val="hybridMultilevel"/>
    <w:tmpl w:val="238030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50366"/>
    <w:multiLevelType w:val="hybridMultilevel"/>
    <w:tmpl w:val="08180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F3AD9"/>
    <w:multiLevelType w:val="hybridMultilevel"/>
    <w:tmpl w:val="AB24FB44"/>
    <w:lvl w:ilvl="0" w:tplc="281C21D6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B4A42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20C555D1"/>
    <w:multiLevelType w:val="hybridMultilevel"/>
    <w:tmpl w:val="CDACE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90513E"/>
    <w:multiLevelType w:val="hybridMultilevel"/>
    <w:tmpl w:val="839A1396"/>
    <w:lvl w:ilvl="0" w:tplc="AA225AE6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CB6A95"/>
    <w:multiLevelType w:val="hybridMultilevel"/>
    <w:tmpl w:val="CAA0DB3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511DA7"/>
    <w:multiLevelType w:val="hybridMultilevel"/>
    <w:tmpl w:val="8CE6DB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247FA6"/>
    <w:multiLevelType w:val="hybridMultilevel"/>
    <w:tmpl w:val="A1248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537E09"/>
    <w:multiLevelType w:val="hybridMultilevel"/>
    <w:tmpl w:val="05DAF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A107DB"/>
    <w:multiLevelType w:val="hybridMultilevel"/>
    <w:tmpl w:val="BCE05416"/>
    <w:lvl w:ilvl="0" w:tplc="281C21D6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</w:rPr>
    </w:lvl>
    <w:lvl w:ilvl="1" w:tplc="4CCCBDA8">
      <w:start w:val="1"/>
      <w:numFmt w:val="upp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A45690"/>
    <w:multiLevelType w:val="hybridMultilevel"/>
    <w:tmpl w:val="212E57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1F5455B"/>
    <w:multiLevelType w:val="hybridMultilevel"/>
    <w:tmpl w:val="22987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6B5439"/>
    <w:multiLevelType w:val="hybridMultilevel"/>
    <w:tmpl w:val="CAA0DB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C7101"/>
    <w:multiLevelType w:val="hybridMultilevel"/>
    <w:tmpl w:val="60CC0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7E3A87"/>
    <w:multiLevelType w:val="hybridMultilevel"/>
    <w:tmpl w:val="2D06BC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EA5922"/>
    <w:multiLevelType w:val="hybridMultilevel"/>
    <w:tmpl w:val="6582869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9"/>
  </w:num>
  <w:num w:numId="5">
    <w:abstractNumId w:val="0"/>
  </w:num>
  <w:num w:numId="6">
    <w:abstractNumId w:val="16"/>
  </w:num>
  <w:num w:numId="7">
    <w:abstractNumId w:val="7"/>
  </w:num>
  <w:num w:numId="8">
    <w:abstractNumId w:val="12"/>
  </w:num>
  <w:num w:numId="9">
    <w:abstractNumId w:val="11"/>
  </w:num>
  <w:num w:numId="10">
    <w:abstractNumId w:val="14"/>
  </w:num>
  <w:num w:numId="11">
    <w:abstractNumId w:val="10"/>
  </w:num>
  <w:num w:numId="12">
    <w:abstractNumId w:val="2"/>
  </w:num>
  <w:num w:numId="13">
    <w:abstractNumId w:val="1"/>
  </w:num>
  <w:num w:numId="14">
    <w:abstractNumId w:val="13"/>
  </w:num>
  <w:num w:numId="15">
    <w:abstractNumId w:val="6"/>
  </w:num>
  <w:num w:numId="16">
    <w:abstractNumId w:val="15"/>
  </w:num>
  <w:num w:numId="1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sDA0sLAwNTQxNDJT0lEKTi0uzszPAykwNKoFANL6NKYtAAAA"/>
  </w:docVars>
  <w:rsids>
    <w:rsidRoot w:val="004F5BA7"/>
    <w:rsid w:val="00032CD6"/>
    <w:rsid w:val="00045A6E"/>
    <w:rsid w:val="00053606"/>
    <w:rsid w:val="00060AB5"/>
    <w:rsid w:val="00065B77"/>
    <w:rsid w:val="00086BFE"/>
    <w:rsid w:val="00092F95"/>
    <w:rsid w:val="000C5C47"/>
    <w:rsid w:val="000D0A11"/>
    <w:rsid w:val="000D3692"/>
    <w:rsid w:val="000E5D38"/>
    <w:rsid w:val="000F1C7C"/>
    <w:rsid w:val="00100444"/>
    <w:rsid w:val="001075C8"/>
    <w:rsid w:val="00114D0E"/>
    <w:rsid w:val="00137D00"/>
    <w:rsid w:val="00143E04"/>
    <w:rsid w:val="001454D5"/>
    <w:rsid w:val="00167BBE"/>
    <w:rsid w:val="00176EB5"/>
    <w:rsid w:val="001808DE"/>
    <w:rsid w:val="0019257A"/>
    <w:rsid w:val="001A039C"/>
    <w:rsid w:val="001A357B"/>
    <w:rsid w:val="001B2285"/>
    <w:rsid w:val="001C721E"/>
    <w:rsid w:val="001C76DD"/>
    <w:rsid w:val="001C7F92"/>
    <w:rsid w:val="001F187B"/>
    <w:rsid w:val="001F5ACD"/>
    <w:rsid w:val="002008E4"/>
    <w:rsid w:val="0020164B"/>
    <w:rsid w:val="0021350F"/>
    <w:rsid w:val="00216B0C"/>
    <w:rsid w:val="0023579A"/>
    <w:rsid w:val="00245A23"/>
    <w:rsid w:val="00252BC9"/>
    <w:rsid w:val="00256E7C"/>
    <w:rsid w:val="00267047"/>
    <w:rsid w:val="00272579"/>
    <w:rsid w:val="0027548D"/>
    <w:rsid w:val="002772CA"/>
    <w:rsid w:val="00293E35"/>
    <w:rsid w:val="002960DE"/>
    <w:rsid w:val="002A101B"/>
    <w:rsid w:val="002A25EC"/>
    <w:rsid w:val="002A5893"/>
    <w:rsid w:val="002D01D1"/>
    <w:rsid w:val="002D5821"/>
    <w:rsid w:val="002E35D6"/>
    <w:rsid w:val="002E382F"/>
    <w:rsid w:val="002E6259"/>
    <w:rsid w:val="002F1840"/>
    <w:rsid w:val="00315109"/>
    <w:rsid w:val="00322119"/>
    <w:rsid w:val="0032743E"/>
    <w:rsid w:val="00331CA8"/>
    <w:rsid w:val="00334A66"/>
    <w:rsid w:val="00347726"/>
    <w:rsid w:val="00357FDF"/>
    <w:rsid w:val="003639E4"/>
    <w:rsid w:val="00364785"/>
    <w:rsid w:val="00372DF1"/>
    <w:rsid w:val="00373DEC"/>
    <w:rsid w:val="00375C49"/>
    <w:rsid w:val="00385A1F"/>
    <w:rsid w:val="00392565"/>
    <w:rsid w:val="003B5AB9"/>
    <w:rsid w:val="003D21ED"/>
    <w:rsid w:val="003E3EC3"/>
    <w:rsid w:val="00407B10"/>
    <w:rsid w:val="004158AB"/>
    <w:rsid w:val="0043561F"/>
    <w:rsid w:val="0043795B"/>
    <w:rsid w:val="00443A1D"/>
    <w:rsid w:val="00450513"/>
    <w:rsid w:val="004717DD"/>
    <w:rsid w:val="0048400E"/>
    <w:rsid w:val="00490019"/>
    <w:rsid w:val="00490BB3"/>
    <w:rsid w:val="00493109"/>
    <w:rsid w:val="00493BD3"/>
    <w:rsid w:val="00495FFD"/>
    <w:rsid w:val="004C487E"/>
    <w:rsid w:val="004C5C1E"/>
    <w:rsid w:val="004D1146"/>
    <w:rsid w:val="004D344B"/>
    <w:rsid w:val="004E20A6"/>
    <w:rsid w:val="004E268D"/>
    <w:rsid w:val="004E3C8C"/>
    <w:rsid w:val="004E472B"/>
    <w:rsid w:val="004F5BA7"/>
    <w:rsid w:val="00500DC9"/>
    <w:rsid w:val="00503F78"/>
    <w:rsid w:val="00507465"/>
    <w:rsid w:val="00510BAC"/>
    <w:rsid w:val="00510D17"/>
    <w:rsid w:val="00515573"/>
    <w:rsid w:val="00526219"/>
    <w:rsid w:val="005278E2"/>
    <w:rsid w:val="00544CC6"/>
    <w:rsid w:val="005579B3"/>
    <w:rsid w:val="00562D56"/>
    <w:rsid w:val="00573CD7"/>
    <w:rsid w:val="00577ACC"/>
    <w:rsid w:val="0059565F"/>
    <w:rsid w:val="005A4E6F"/>
    <w:rsid w:val="005A558B"/>
    <w:rsid w:val="005B31E3"/>
    <w:rsid w:val="005C12B0"/>
    <w:rsid w:val="005C3813"/>
    <w:rsid w:val="005D127E"/>
    <w:rsid w:val="005E3C90"/>
    <w:rsid w:val="005E6431"/>
    <w:rsid w:val="005F1E6B"/>
    <w:rsid w:val="00611884"/>
    <w:rsid w:val="006144FB"/>
    <w:rsid w:val="006205A2"/>
    <w:rsid w:val="00622DAA"/>
    <w:rsid w:val="00627884"/>
    <w:rsid w:val="0063595F"/>
    <w:rsid w:val="00640574"/>
    <w:rsid w:val="006501D1"/>
    <w:rsid w:val="006502E9"/>
    <w:rsid w:val="00653E99"/>
    <w:rsid w:val="00671C2B"/>
    <w:rsid w:val="00683E79"/>
    <w:rsid w:val="00683E9B"/>
    <w:rsid w:val="00686C9D"/>
    <w:rsid w:val="00692FB7"/>
    <w:rsid w:val="006B4257"/>
    <w:rsid w:val="006D1980"/>
    <w:rsid w:val="006E65FC"/>
    <w:rsid w:val="0072310A"/>
    <w:rsid w:val="00723B87"/>
    <w:rsid w:val="007426F2"/>
    <w:rsid w:val="0074799A"/>
    <w:rsid w:val="0075760F"/>
    <w:rsid w:val="00763849"/>
    <w:rsid w:val="00763FA2"/>
    <w:rsid w:val="00785D94"/>
    <w:rsid w:val="0078667C"/>
    <w:rsid w:val="007A6D40"/>
    <w:rsid w:val="007B0818"/>
    <w:rsid w:val="007B6A27"/>
    <w:rsid w:val="007B7A9F"/>
    <w:rsid w:val="007C25A9"/>
    <w:rsid w:val="007D55E4"/>
    <w:rsid w:val="007D70D1"/>
    <w:rsid w:val="007E27F2"/>
    <w:rsid w:val="007F2E6F"/>
    <w:rsid w:val="00813A3D"/>
    <w:rsid w:val="00816D94"/>
    <w:rsid w:val="008301A3"/>
    <w:rsid w:val="00836273"/>
    <w:rsid w:val="008370E6"/>
    <w:rsid w:val="008440E9"/>
    <w:rsid w:val="008558F8"/>
    <w:rsid w:val="00864343"/>
    <w:rsid w:val="00864442"/>
    <w:rsid w:val="0087192C"/>
    <w:rsid w:val="008870F3"/>
    <w:rsid w:val="008A147C"/>
    <w:rsid w:val="008B661D"/>
    <w:rsid w:val="008C3025"/>
    <w:rsid w:val="008D44CD"/>
    <w:rsid w:val="008F2EA7"/>
    <w:rsid w:val="00905EF6"/>
    <w:rsid w:val="00914D2A"/>
    <w:rsid w:val="00921EFB"/>
    <w:rsid w:val="009231F2"/>
    <w:rsid w:val="00924EC7"/>
    <w:rsid w:val="00934A8B"/>
    <w:rsid w:val="00936582"/>
    <w:rsid w:val="00936C92"/>
    <w:rsid w:val="00940C5B"/>
    <w:rsid w:val="00947405"/>
    <w:rsid w:val="0095205E"/>
    <w:rsid w:val="00961600"/>
    <w:rsid w:val="00964C1E"/>
    <w:rsid w:val="009A44AC"/>
    <w:rsid w:val="009B639F"/>
    <w:rsid w:val="009D7CAE"/>
    <w:rsid w:val="009E7050"/>
    <w:rsid w:val="009F2169"/>
    <w:rsid w:val="009F298B"/>
    <w:rsid w:val="009F31DC"/>
    <w:rsid w:val="00A26662"/>
    <w:rsid w:val="00A310E9"/>
    <w:rsid w:val="00A53D50"/>
    <w:rsid w:val="00A61702"/>
    <w:rsid w:val="00A66577"/>
    <w:rsid w:val="00A77241"/>
    <w:rsid w:val="00AA4183"/>
    <w:rsid w:val="00AA5392"/>
    <w:rsid w:val="00AC4D62"/>
    <w:rsid w:val="00AD144A"/>
    <w:rsid w:val="00AD1451"/>
    <w:rsid w:val="00AD4C45"/>
    <w:rsid w:val="00AD79FB"/>
    <w:rsid w:val="00AE59E0"/>
    <w:rsid w:val="00B01471"/>
    <w:rsid w:val="00B24C23"/>
    <w:rsid w:val="00B278DA"/>
    <w:rsid w:val="00B407D8"/>
    <w:rsid w:val="00B430EC"/>
    <w:rsid w:val="00B4648A"/>
    <w:rsid w:val="00B65EC1"/>
    <w:rsid w:val="00B745D0"/>
    <w:rsid w:val="00B86F9D"/>
    <w:rsid w:val="00B871F8"/>
    <w:rsid w:val="00BB7461"/>
    <w:rsid w:val="00BC51C4"/>
    <w:rsid w:val="00BF5EDC"/>
    <w:rsid w:val="00C17E04"/>
    <w:rsid w:val="00C20563"/>
    <w:rsid w:val="00C347D1"/>
    <w:rsid w:val="00C35B23"/>
    <w:rsid w:val="00C43C7E"/>
    <w:rsid w:val="00C531DE"/>
    <w:rsid w:val="00C6588C"/>
    <w:rsid w:val="00C81452"/>
    <w:rsid w:val="00C90514"/>
    <w:rsid w:val="00C9440D"/>
    <w:rsid w:val="00CA1253"/>
    <w:rsid w:val="00CB306C"/>
    <w:rsid w:val="00CB6F53"/>
    <w:rsid w:val="00CD14B2"/>
    <w:rsid w:val="00CE341A"/>
    <w:rsid w:val="00D00E60"/>
    <w:rsid w:val="00D17CEE"/>
    <w:rsid w:val="00D2022D"/>
    <w:rsid w:val="00D425F8"/>
    <w:rsid w:val="00D44D85"/>
    <w:rsid w:val="00D53F2E"/>
    <w:rsid w:val="00D54DDB"/>
    <w:rsid w:val="00D702EC"/>
    <w:rsid w:val="00D73BD3"/>
    <w:rsid w:val="00D819DC"/>
    <w:rsid w:val="00D86D5D"/>
    <w:rsid w:val="00D90A86"/>
    <w:rsid w:val="00DA4E83"/>
    <w:rsid w:val="00DA5078"/>
    <w:rsid w:val="00DE692E"/>
    <w:rsid w:val="00DF3808"/>
    <w:rsid w:val="00E00905"/>
    <w:rsid w:val="00E12B9F"/>
    <w:rsid w:val="00E16C48"/>
    <w:rsid w:val="00E4463C"/>
    <w:rsid w:val="00E449F7"/>
    <w:rsid w:val="00E45100"/>
    <w:rsid w:val="00E46DB4"/>
    <w:rsid w:val="00E507A5"/>
    <w:rsid w:val="00E50D0A"/>
    <w:rsid w:val="00E51038"/>
    <w:rsid w:val="00E5508A"/>
    <w:rsid w:val="00E66E91"/>
    <w:rsid w:val="00E85AE0"/>
    <w:rsid w:val="00EA11A4"/>
    <w:rsid w:val="00EB1565"/>
    <w:rsid w:val="00EB23F5"/>
    <w:rsid w:val="00EB4954"/>
    <w:rsid w:val="00EC6CF7"/>
    <w:rsid w:val="00ED4CC7"/>
    <w:rsid w:val="00ED7765"/>
    <w:rsid w:val="00EE4E6C"/>
    <w:rsid w:val="00EE6611"/>
    <w:rsid w:val="00EF2FA9"/>
    <w:rsid w:val="00F02928"/>
    <w:rsid w:val="00F05783"/>
    <w:rsid w:val="00F061E2"/>
    <w:rsid w:val="00F07B65"/>
    <w:rsid w:val="00F1641E"/>
    <w:rsid w:val="00F34A98"/>
    <w:rsid w:val="00F36B7C"/>
    <w:rsid w:val="00F377F7"/>
    <w:rsid w:val="00F468D0"/>
    <w:rsid w:val="00F47F14"/>
    <w:rsid w:val="00F50A47"/>
    <w:rsid w:val="00F51802"/>
    <w:rsid w:val="00F6232B"/>
    <w:rsid w:val="00F64C59"/>
    <w:rsid w:val="00F65191"/>
    <w:rsid w:val="00F709A9"/>
    <w:rsid w:val="00F86A21"/>
    <w:rsid w:val="00F878DF"/>
    <w:rsid w:val="00FA359C"/>
    <w:rsid w:val="00FB3FAD"/>
    <w:rsid w:val="00FD1D14"/>
    <w:rsid w:val="00FE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E3CD4"/>
  <w15:docId w15:val="{2B33BAB5-B9C3-4035-A2ED-D06C1972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205E"/>
    <w:pPr>
      <w:keepNext/>
      <w:keepLines/>
      <w:numPr>
        <w:numId w:val="17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05E"/>
    <w:pPr>
      <w:keepNext/>
      <w:keepLines/>
      <w:numPr>
        <w:ilvl w:val="1"/>
        <w:numId w:val="17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205E"/>
    <w:pPr>
      <w:keepNext/>
      <w:keepLines/>
      <w:numPr>
        <w:ilvl w:val="2"/>
        <w:numId w:val="17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205E"/>
    <w:pPr>
      <w:keepNext/>
      <w:keepLines/>
      <w:numPr>
        <w:ilvl w:val="3"/>
        <w:numId w:val="1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205E"/>
    <w:pPr>
      <w:keepNext/>
      <w:keepLines/>
      <w:numPr>
        <w:ilvl w:val="4"/>
        <w:numId w:val="17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205E"/>
    <w:pPr>
      <w:keepNext/>
      <w:keepLines/>
      <w:numPr>
        <w:ilvl w:val="5"/>
        <w:numId w:val="17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205E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205E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205E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B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3C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C8C"/>
  </w:style>
  <w:style w:type="paragraph" w:styleId="Footer">
    <w:name w:val="footer"/>
    <w:basedOn w:val="Normal"/>
    <w:link w:val="FooterChar"/>
    <w:uiPriority w:val="99"/>
    <w:unhideWhenUsed/>
    <w:rsid w:val="004E3C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3C8C"/>
  </w:style>
  <w:style w:type="paragraph" w:styleId="NormalWeb">
    <w:name w:val="Normal (Web)"/>
    <w:basedOn w:val="Normal"/>
    <w:uiPriority w:val="99"/>
    <w:semiHidden/>
    <w:unhideWhenUsed/>
    <w:rsid w:val="00B24C23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5205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5205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20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205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205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205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205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20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20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442482-D8F0-4BE3-AD6C-6519278AE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undation Office Assistant</dc:creator>
  <cp:lastModifiedBy>Alicia</cp:lastModifiedBy>
  <cp:revision>16</cp:revision>
  <cp:lastPrinted>2019-01-31T20:17:00Z</cp:lastPrinted>
  <dcterms:created xsi:type="dcterms:W3CDTF">2020-12-18T18:06:00Z</dcterms:created>
  <dcterms:modified xsi:type="dcterms:W3CDTF">2021-04-07T14:14:00Z</dcterms:modified>
</cp:coreProperties>
</file>